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c5fa2aa55570aa3f9240797fa21b7062841543"/>
    <w:p>
      <w:pPr>
        <w:pStyle w:val="Heading3"/>
      </w:pPr>
      <w:r>
        <w:t xml:space="preserve">План-график закупок товаров, работ, услуг на 2022 финансовый год и на плановый период 2023 и 2024 годов</w:t>
      </w:r>
    </w:p>
    <w:p>
      <w:pPr>
        <w:pStyle w:val="FirstParagraph"/>
      </w:pPr>
      <w:r>
        <w:t xml:space="preserve">11.03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tenders/schedule/detail/106740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tenders/schedule/detail/106740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tenders/schedule/detail/106740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12:02Z</dcterms:created>
  <dcterms:modified xsi:type="dcterms:W3CDTF">2025-04-10T0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